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AB3BD9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4.11. – 8.11.2024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492ADF" w:rsidTr="0099250B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492ADF" w:rsidTr="00473292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, BISKVITNI KOLAČ S ORAŠASTIM PLODOVIMA , VARIVO OD ZELENE LEĆE, POVRĆA I NOKLIC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492ADF" w:rsidTr="00E97511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MASLACEM I MARMELADOM ŠIPAK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492ADF" w:rsidTr="006338B9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JUHA OD RAJČICE , PEČENA PILETINA I PIRE KRUMPIR , SALATA KRASTAVCI KISELI OŠSK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4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492ADF" w:rsidTr="000F1A5A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IR GAUDA, JOGURT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492ADF" w:rsidTr="0058706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492ADF" w:rsidRPr="006160CB" w:rsidRDefault="00492ADF" w:rsidP="00492ADF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ORIZOTO OD SVINJETINE I ŠPINATA, ZELENA SALATA S MRKVOM, PETIT KEKSI –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jelo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u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probi</w:t>
            </w:r>
            <w:proofErr w:type="spellEnd"/>
          </w:p>
        </w:tc>
        <w:tc>
          <w:tcPr>
            <w:tcW w:w="730" w:type="dxa"/>
            <w:vAlign w:val="center"/>
          </w:tcPr>
          <w:p w:rsidR="00492ADF" w:rsidRPr="006160CB" w:rsidRDefault="00492ADF" w:rsidP="00492ADF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492ADF" w:rsidRPr="006160CB" w:rsidRDefault="00492ADF" w:rsidP="00492ADF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492ADF" w:rsidRPr="006160CB" w:rsidRDefault="00492ADF" w:rsidP="00492ADF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492ADF" w:rsidRPr="006160CB" w:rsidRDefault="00492ADF" w:rsidP="00492ADF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92ADF" w:rsidRPr="006160CB" w:rsidRDefault="00492ADF" w:rsidP="00492ADF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492ADF" w:rsidTr="004A619C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 ZDRAVE KUGLICE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492ADF" w:rsidTr="0020374D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492ADF" w:rsidTr="0058706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492ADF" w:rsidRPr="006160CB" w:rsidRDefault="00492ADF" w:rsidP="00492ADF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VAFU S KAKAOM I MEDOM –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jelo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u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probi</w:t>
            </w:r>
            <w:proofErr w:type="spellEnd"/>
          </w:p>
        </w:tc>
        <w:tc>
          <w:tcPr>
            <w:tcW w:w="730" w:type="dxa"/>
            <w:vAlign w:val="center"/>
          </w:tcPr>
          <w:p w:rsidR="00492ADF" w:rsidRPr="006160CB" w:rsidRDefault="00492ADF" w:rsidP="00492ADF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492ADF" w:rsidRPr="006160CB" w:rsidRDefault="00492ADF" w:rsidP="00492ADF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492ADF" w:rsidRPr="006160CB" w:rsidRDefault="00492ADF" w:rsidP="00492ADF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492ADF" w:rsidRPr="006160CB" w:rsidRDefault="00492ADF" w:rsidP="00492ADF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492ADF" w:rsidRPr="006160CB" w:rsidRDefault="00492ADF" w:rsidP="00492ADF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492ADF" w:rsidTr="008F31D6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92ADF" w:rsidRPr="005B4B51" w:rsidRDefault="00492ADF" w:rsidP="00492AD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92ADF" w:rsidRDefault="00492ADF" w:rsidP="00492ADF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RIBLJI ŠTAPIĆI S PIREOM OD KRUMPIRA I MRKVE , ZELENA SALATA , BISKVIT OD MRKVE I PEKMEZ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92ADF" w:rsidRDefault="00492ADF" w:rsidP="00492ADF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  <w:bookmarkStart w:id="0" w:name="_GoBack"/>
      <w:bookmarkEnd w:id="0"/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1C7" w:rsidRDefault="00B141C7">
      <w:pPr>
        <w:spacing w:line="240" w:lineRule="auto"/>
      </w:pPr>
      <w:r>
        <w:separator/>
      </w:r>
    </w:p>
  </w:endnote>
  <w:endnote w:type="continuationSeparator" w:id="0">
    <w:p w:rsidR="00B141C7" w:rsidRDefault="00B141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1C7" w:rsidRDefault="00B141C7">
      <w:pPr>
        <w:spacing w:line="240" w:lineRule="auto"/>
      </w:pPr>
      <w:r>
        <w:separator/>
      </w:r>
    </w:p>
  </w:footnote>
  <w:footnote w:type="continuationSeparator" w:id="0">
    <w:p w:rsidR="00B141C7" w:rsidRDefault="00B141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492ADF"/>
    <w:rsid w:val="005153DA"/>
    <w:rsid w:val="00562224"/>
    <w:rsid w:val="0058706F"/>
    <w:rsid w:val="005B4B51"/>
    <w:rsid w:val="005C3F30"/>
    <w:rsid w:val="006160CB"/>
    <w:rsid w:val="0076066F"/>
    <w:rsid w:val="009564D3"/>
    <w:rsid w:val="009F063D"/>
    <w:rsid w:val="00AB3BD9"/>
    <w:rsid w:val="00B10549"/>
    <w:rsid w:val="00B141C7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0BFA44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4-10-31T14:41:00Z</dcterms:modified>
</cp:coreProperties>
</file>